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Olga Lari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lg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ri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16 N Buffalo Grove Rd apt 108, Арлингтон-Хайтс, Иллинойс, США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rinaol8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0892077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edo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